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2</w:t>
      </w:r>
    </w:p>
    <w:bookmarkStart w:id="36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</w:t>
      </w:r>
    </w:p>
    <w:p>
      <w:pPr>
        <w:pStyle w:val="BodyText"/>
      </w:pPr>
      <w:r>
        <w:t xml:space="preserve">Also, if the due dates listed here differ from WebCampus, use the date listed on WebCampus!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7"/>
        <w:gridCol w:w="2909"/>
        <w:gridCol w:w="2909"/>
        <w:gridCol w:w="13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.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. meeting (R mini-la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. 29 (week 1)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Overview: R and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-values, statistical tes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5 (week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labor day)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2 (week 3)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due 9/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9 (week 4)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axonomy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-tests and z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ject proposals due 9/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26 (week 5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-tests and z-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Exercise 2: t-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due 10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 (week 6)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hi-squared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Kevin at conferenc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0 (week 7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xercise 3: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due 10/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7 (week 8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scussion: p-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 readings (see WebCamp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24 (week 9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xercise 4: Multiple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4 due 11/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1 (week 10)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7 (week 1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Kevin at conference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xercise 5: GLM</w:t>
              </w:r>
            </w:hyperlink>
            <w:r>
              <w:t xml:space="preserve"> </w:t>
            </w:r>
            <w:r>
              <w:t xml:space="preserve">[Kevin away at conferen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5 due 11/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14 (week 12)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aft project ms due 11/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1 (week 13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6: 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6 due 11/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8 (week 14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Kevin at confere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reviews due 11/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5 (week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: code and data sha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12 (week 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eps- multivariate, Bayesian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s due Dec 16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1.html" TargetMode="External" /><Relationship Type="http://schemas.openxmlformats.org/officeDocument/2006/relationships/hyperlink" Id="rId26" Target="EXERCISE2.html" TargetMode="External" /><Relationship Type="http://schemas.openxmlformats.org/officeDocument/2006/relationships/hyperlink" Id="rId29" Target="EXERCISE3.html" TargetMode="External" /><Relationship Type="http://schemas.openxmlformats.org/officeDocument/2006/relationships/hyperlink" Id="rId30" Target="EXERCISE4.html" TargetMode="External" /><Relationship Type="http://schemas.openxmlformats.org/officeDocument/2006/relationships/hyperlink" Id="rId32" Target="EXERCISE5.html" TargetMode="External" /><Relationship Type="http://schemas.openxmlformats.org/officeDocument/2006/relationships/hyperlink" Id="rId35" Target="EXERCISE6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23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3" Target="LECTURE8.html" TargetMode="External" /><Relationship Type="http://schemas.openxmlformats.org/officeDocument/2006/relationships/hyperlink" Id="rId34" Target="LECTURE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XERCISE1.html" TargetMode="External" /><Relationship Type="http://schemas.openxmlformats.org/officeDocument/2006/relationships/hyperlink" Id="rId26" Target="EXERCISE2.html" TargetMode="External" /><Relationship Type="http://schemas.openxmlformats.org/officeDocument/2006/relationships/hyperlink" Id="rId29" Target="EXERCISE3.html" TargetMode="External" /><Relationship Type="http://schemas.openxmlformats.org/officeDocument/2006/relationships/hyperlink" Id="rId30" Target="EXERCISE4.html" TargetMode="External" /><Relationship Type="http://schemas.openxmlformats.org/officeDocument/2006/relationships/hyperlink" Id="rId32" Target="EXERCISE5.html" TargetMode="External" /><Relationship Type="http://schemas.openxmlformats.org/officeDocument/2006/relationships/hyperlink" Id="rId35" Target="EXERCISE6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23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3" Target="LECTURE8.html" TargetMode="External" /><Relationship Type="http://schemas.openxmlformats.org/officeDocument/2006/relationships/hyperlink" Id="rId34" Target="LECTURE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2-11-02T21:18:46Z</dcterms:created>
  <dcterms:modified xsi:type="dcterms:W3CDTF">2022-11-02T21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2</vt:lpwstr>
  </property>
  <property fmtid="{D5CDD505-2E9C-101B-9397-08002B2CF9AE}" pid="3" name="output">
    <vt:lpwstr/>
  </property>
</Properties>
</file>